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-geturlparams"/>
      <w:bookmarkEnd w:id="21"/>
      <w:r>
        <w:t xml:space="preserve">实现 getUrlParams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给定一个url和一个key，查找key是否在url的查询字符串中，</w:t>
      </w:r>
      <w:r>
        <w:t xml:space="preserve"> </w:t>
      </w:r>
      <w:r>
        <w:t xml:space="preserve">如果在就返回，如果不在返回null，如果存在多个就返回数组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CommentTok"/>
        </w:rPr>
        <w:t xml:space="preserve">// 给定key，求解href中的value，如果有多个，返回数组。如果没有返回null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UrlParams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re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re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=1&amp;b=2&amp;a=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s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pa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i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ke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pa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i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ucifer.ren?a=1&amp;b=2&amp;a=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ucifer.ren?a=1&amp;b=2&amp;a=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ucifer.ren?a=1&amp;b=2&amp;a=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0552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2Z</dcterms:created>
  <dcterms:modified xsi:type="dcterms:W3CDTF">2022-06-04T10:33:22Z</dcterms:modified>
</cp:coreProperties>
</file>